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710F4" w14:textId="5C0FFFA1" w:rsidR="005324D7" w:rsidRPr="00576A90" w:rsidRDefault="005324D7" w:rsidP="005324D7">
      <w:pPr>
        <w:pStyle w:val="Heading1"/>
      </w:pPr>
      <w:bookmarkStart w:id="0" w:name="_Toc519346665"/>
      <w:r>
        <w:t>S</w:t>
      </w:r>
      <w:r>
        <w:t>4</w:t>
      </w:r>
      <w:bookmarkStart w:id="1" w:name="_GoBack"/>
      <w:bookmarkEnd w:id="1"/>
      <w:r>
        <w:t xml:space="preserve"> </w:t>
      </w:r>
      <w:r w:rsidRPr="00576A90">
        <w:t>Table</w:t>
      </w:r>
      <w:r>
        <w:t xml:space="preserve">. </w:t>
      </w:r>
      <w:r w:rsidRPr="00576A90">
        <w:t xml:space="preserve">HIV </w:t>
      </w:r>
      <w:r>
        <w:t xml:space="preserve">Testing Frequency </w:t>
      </w:r>
      <w:r w:rsidRPr="00576A90">
        <w:t>over Four Follow-Up Periods among MSM</w:t>
      </w:r>
      <w:r>
        <w:t xml:space="preserve"> who tested for HIV (N = 755)</w:t>
      </w:r>
      <w:bookmarkEnd w:id="0"/>
    </w:p>
    <w:p w14:paraId="74822A5E" w14:textId="77777777" w:rsidR="005324D7" w:rsidRDefault="005324D7" w:rsidP="005324D7">
      <w:pPr>
        <w:rPr>
          <w:rFonts w:cs="Times New Roman"/>
          <w:szCs w:val="24"/>
        </w:rPr>
      </w:pPr>
    </w:p>
    <w:tbl>
      <w:tblPr>
        <w:tblW w:w="9214" w:type="dxa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4147"/>
        <w:gridCol w:w="5067"/>
      </w:tblGrid>
      <w:tr w:rsidR="005324D7" w:rsidRPr="00752EE0" w14:paraId="0CB4FC48" w14:textId="77777777" w:rsidTr="00393C23">
        <w:trPr>
          <w:trHeight w:val="300"/>
          <w:jc w:val="center"/>
        </w:trPr>
        <w:tc>
          <w:tcPr>
            <w:tcW w:w="414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04E29" w14:textId="77777777" w:rsidR="005324D7" w:rsidRPr="004D4E2C" w:rsidRDefault="005324D7" w:rsidP="00393C23">
            <w:pPr>
              <w:spacing w:after="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 Number of follow-up periods during which participant reported HIV testing</w:t>
            </w:r>
          </w:p>
        </w:tc>
        <w:tc>
          <w:tcPr>
            <w:tcW w:w="5067" w:type="dxa"/>
            <w:tcBorders>
              <w:bottom w:val="single" w:sz="4" w:space="0" w:color="auto"/>
            </w:tcBorders>
          </w:tcPr>
          <w:p w14:paraId="60E35807" w14:textId="77777777" w:rsidR="005324D7" w:rsidRPr="004D4E2C" w:rsidRDefault="005324D7" w:rsidP="00393C23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Number of participants</w:t>
            </w:r>
          </w:p>
        </w:tc>
      </w:tr>
      <w:tr w:rsidR="005324D7" w:rsidRPr="00752EE0" w14:paraId="6A29246A" w14:textId="77777777" w:rsidTr="00393C23">
        <w:trPr>
          <w:trHeight w:val="300"/>
          <w:jc w:val="center"/>
        </w:trPr>
        <w:tc>
          <w:tcPr>
            <w:tcW w:w="414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F13AD" w14:textId="77777777" w:rsidR="005324D7" w:rsidRPr="004D4E2C" w:rsidRDefault="005324D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067" w:type="dxa"/>
            <w:tcBorders>
              <w:top w:val="single" w:sz="4" w:space="0" w:color="auto"/>
            </w:tcBorders>
            <w:shd w:val="clear" w:color="auto" w:fill="auto"/>
          </w:tcPr>
          <w:p w14:paraId="0CE28C32" w14:textId="77777777" w:rsidR="005324D7" w:rsidRPr="004D4E2C" w:rsidRDefault="005324D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395</w:t>
            </w:r>
          </w:p>
        </w:tc>
      </w:tr>
      <w:tr w:rsidR="005324D7" w:rsidRPr="00752EE0" w14:paraId="546DDD71" w14:textId="77777777" w:rsidTr="00393C23">
        <w:trPr>
          <w:trHeight w:val="300"/>
          <w:jc w:val="center"/>
        </w:trPr>
        <w:tc>
          <w:tcPr>
            <w:tcW w:w="4147" w:type="dxa"/>
            <w:shd w:val="clear" w:color="auto" w:fill="auto"/>
            <w:noWrap/>
            <w:vAlign w:val="bottom"/>
            <w:hideMark/>
          </w:tcPr>
          <w:p w14:paraId="4766F6EF" w14:textId="77777777" w:rsidR="005324D7" w:rsidRPr="004D4E2C" w:rsidRDefault="005324D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067" w:type="dxa"/>
            <w:shd w:val="clear" w:color="auto" w:fill="auto"/>
          </w:tcPr>
          <w:p w14:paraId="541C1566" w14:textId="77777777" w:rsidR="005324D7" w:rsidRPr="004D4E2C" w:rsidRDefault="005324D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211</w:t>
            </w:r>
          </w:p>
        </w:tc>
      </w:tr>
      <w:tr w:rsidR="005324D7" w:rsidRPr="00752EE0" w14:paraId="53C2CC37" w14:textId="77777777" w:rsidTr="00393C23">
        <w:trPr>
          <w:trHeight w:val="300"/>
          <w:jc w:val="center"/>
        </w:trPr>
        <w:tc>
          <w:tcPr>
            <w:tcW w:w="4147" w:type="dxa"/>
            <w:shd w:val="clear" w:color="auto" w:fill="auto"/>
            <w:noWrap/>
            <w:vAlign w:val="bottom"/>
            <w:hideMark/>
          </w:tcPr>
          <w:p w14:paraId="15D52DC4" w14:textId="77777777" w:rsidR="005324D7" w:rsidRPr="004D4E2C" w:rsidRDefault="005324D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067" w:type="dxa"/>
            <w:shd w:val="clear" w:color="auto" w:fill="auto"/>
          </w:tcPr>
          <w:p w14:paraId="2E497964" w14:textId="77777777" w:rsidR="005324D7" w:rsidRPr="004D4E2C" w:rsidRDefault="005324D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107</w:t>
            </w:r>
          </w:p>
        </w:tc>
      </w:tr>
      <w:tr w:rsidR="005324D7" w:rsidRPr="00752EE0" w14:paraId="4E522E5A" w14:textId="77777777" w:rsidTr="00393C23">
        <w:trPr>
          <w:trHeight w:val="300"/>
          <w:jc w:val="center"/>
        </w:trPr>
        <w:tc>
          <w:tcPr>
            <w:tcW w:w="414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1407B" w14:textId="77777777" w:rsidR="005324D7" w:rsidRPr="004D4E2C" w:rsidRDefault="005324D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067" w:type="dxa"/>
            <w:tcBorders>
              <w:bottom w:val="single" w:sz="4" w:space="0" w:color="auto"/>
            </w:tcBorders>
            <w:shd w:val="clear" w:color="auto" w:fill="auto"/>
          </w:tcPr>
          <w:p w14:paraId="5DB39B1A" w14:textId="77777777" w:rsidR="005324D7" w:rsidRPr="004D4E2C" w:rsidRDefault="005324D7" w:rsidP="00393C23">
            <w:pPr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color w:val="000000"/>
                <w:sz w:val="20"/>
                <w:szCs w:val="20"/>
              </w:rPr>
              <w:t>42</w:t>
            </w:r>
          </w:p>
        </w:tc>
      </w:tr>
      <w:tr w:rsidR="005324D7" w:rsidRPr="00752EE0" w14:paraId="2EB1A1D0" w14:textId="77777777" w:rsidTr="00393C23">
        <w:trPr>
          <w:trHeight w:val="300"/>
          <w:jc w:val="center"/>
        </w:trPr>
        <w:tc>
          <w:tcPr>
            <w:tcW w:w="414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41C920D7" w14:textId="77777777" w:rsidR="005324D7" w:rsidRPr="004D4E2C" w:rsidRDefault="005324D7" w:rsidP="00393C23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506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5BFDB265" w14:textId="77777777" w:rsidR="005324D7" w:rsidRPr="004D4E2C" w:rsidRDefault="005324D7" w:rsidP="00393C23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D4E2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755</w:t>
            </w:r>
          </w:p>
        </w:tc>
      </w:tr>
    </w:tbl>
    <w:p w14:paraId="6F996939" w14:textId="77777777" w:rsidR="005324D7" w:rsidRDefault="005324D7" w:rsidP="005324D7">
      <w:pPr>
        <w:spacing w:after="120" w:line="240" w:lineRule="auto"/>
        <w:rPr>
          <w:rFonts w:cs="Times New Roman"/>
          <w:b/>
          <w:szCs w:val="24"/>
        </w:rPr>
      </w:pPr>
    </w:p>
    <w:p w14:paraId="1159B355" w14:textId="77777777" w:rsidR="004471F9" w:rsidRDefault="004471F9"/>
    <w:sectPr w:rsidR="004471F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wsjS2MDU0NDUzM7dQ0lEKTi0uzszPAykwrAUADYkKJSwAAAA="/>
  </w:docVars>
  <w:rsids>
    <w:rsidRoot w:val="005324D7"/>
    <w:rsid w:val="004471F9"/>
    <w:rsid w:val="005324D7"/>
    <w:rsid w:val="00854DEF"/>
    <w:rsid w:val="009F4C0D"/>
    <w:rsid w:val="00BB5532"/>
    <w:rsid w:val="00EA3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54932"/>
  <w15:chartTrackingRefBased/>
  <w15:docId w15:val="{D501AF52-51BA-4464-BA21-7A64E2FC7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324D7"/>
    <w:pPr>
      <w:spacing w:after="160" w:line="259" w:lineRule="auto"/>
    </w:pPr>
    <w:rPr>
      <w:rFonts w:ascii="Times New Roman" w:hAnsi="Times New Roman"/>
      <w:kern w:val="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24D7"/>
    <w:pPr>
      <w:keepNext/>
      <w:keepLines/>
      <w:spacing w:before="240" w:after="0"/>
      <w:outlineLvl w:val="0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A3066"/>
    <w:rPr>
      <w:kern w:val="0"/>
      <w:sz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A3066"/>
    <w:rPr>
      <w:kern w:val="0"/>
      <w:sz w:val="22"/>
    </w:rPr>
  </w:style>
  <w:style w:type="paragraph" w:styleId="ListParagraph">
    <w:name w:val="List Paragraph"/>
    <w:basedOn w:val="Normal"/>
    <w:uiPriority w:val="34"/>
    <w:qFormat/>
    <w:rsid w:val="00EA3066"/>
    <w:pPr>
      <w:spacing w:after="200" w:line="276" w:lineRule="auto"/>
      <w:ind w:firstLineChars="200" w:firstLine="420"/>
    </w:pPr>
    <w:rPr>
      <w:rFonts w:asciiTheme="minorHAnsi" w:hAnsiTheme="minorHAnsi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324D7"/>
    <w:rPr>
      <w:rFonts w:ascii="Times New Roman" w:eastAsiaTheme="majorEastAsia" w:hAnsi="Times New Roman" w:cstheme="majorBidi"/>
      <w:b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</Words>
  <Characters>2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ming Tang</dc:creator>
  <cp:keywords/>
  <dc:description/>
  <cp:lastModifiedBy>Weiming Tang</cp:lastModifiedBy>
  <cp:revision>1</cp:revision>
  <dcterms:created xsi:type="dcterms:W3CDTF">2018-07-14T08:09:00Z</dcterms:created>
  <dcterms:modified xsi:type="dcterms:W3CDTF">2018-07-14T08:10:00Z</dcterms:modified>
</cp:coreProperties>
</file>